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1F19D7" w14:textId="77777777" w:rsidR="003A291A" w:rsidRDefault="003A291A" w:rsidP="003A291A">
      <w:r>
        <w:t xml:space="preserve"># Import NLTK library to use </w:t>
      </w:r>
      <w:proofErr w:type="spellStart"/>
      <w:r>
        <w:t>stopwords</w:t>
      </w:r>
      <w:proofErr w:type="spellEnd"/>
      <w:r>
        <w:t xml:space="preserve"> module  </w:t>
      </w:r>
    </w:p>
    <w:p w14:paraId="742F3ED8" w14:textId="77777777" w:rsidR="003A291A" w:rsidRDefault="003A291A" w:rsidP="003A291A">
      <w:r>
        <w:t xml:space="preserve">import </w:t>
      </w:r>
      <w:proofErr w:type="spellStart"/>
      <w:r>
        <w:t>nltk</w:t>
      </w:r>
      <w:proofErr w:type="spellEnd"/>
      <w:r>
        <w:t xml:space="preserve">  </w:t>
      </w:r>
    </w:p>
    <w:p w14:paraId="538ADA7B" w14:textId="77777777" w:rsidR="003A291A" w:rsidRDefault="003A291A" w:rsidP="003A291A">
      <w:proofErr w:type="spellStart"/>
      <w:r>
        <w:t>nltk.download</w:t>
      </w:r>
      <w:proofErr w:type="spellEnd"/>
      <w:r>
        <w:t>('</w:t>
      </w:r>
      <w:proofErr w:type="spellStart"/>
      <w:r>
        <w:t>stopwords</w:t>
      </w:r>
      <w:proofErr w:type="spellEnd"/>
      <w:r>
        <w:t xml:space="preserve">')  </w:t>
      </w:r>
    </w:p>
    <w:p w14:paraId="10EC7DD3" w14:textId="77777777" w:rsidR="003A291A" w:rsidRDefault="003A291A" w:rsidP="003A291A">
      <w:r>
        <w:t xml:space="preserve">from </w:t>
      </w:r>
      <w:proofErr w:type="spellStart"/>
      <w:r>
        <w:t>nltk.corpus</w:t>
      </w:r>
      <w:proofErr w:type="spellEnd"/>
      <w:r>
        <w:t xml:space="preserve"> import </w:t>
      </w:r>
      <w:proofErr w:type="spellStart"/>
      <w:r>
        <w:t>stopwords</w:t>
      </w:r>
      <w:proofErr w:type="spellEnd"/>
      <w:r>
        <w:t xml:space="preserve">  </w:t>
      </w:r>
    </w:p>
    <w:p w14:paraId="5BA3B2A9" w14:textId="77777777" w:rsidR="003A291A" w:rsidRDefault="003A291A" w:rsidP="003A291A">
      <w:r>
        <w:t xml:space="preserve">  </w:t>
      </w:r>
    </w:p>
    <w:p w14:paraId="3209E146" w14:textId="77777777" w:rsidR="003A291A" w:rsidRDefault="003A291A" w:rsidP="003A291A">
      <w:r>
        <w:t xml:space="preserve"># Import </w:t>
      </w:r>
      <w:proofErr w:type="spellStart"/>
      <w:r>
        <w:t>web_pilot</w:t>
      </w:r>
      <w:proofErr w:type="spellEnd"/>
      <w:r>
        <w:t xml:space="preserve"> plugin to enhance web search and query functionality  </w:t>
      </w:r>
    </w:p>
    <w:p w14:paraId="40141924" w14:textId="77777777" w:rsidR="003A291A" w:rsidRDefault="003A291A" w:rsidP="003A291A">
      <w:r>
        <w:t xml:space="preserve">import </w:t>
      </w:r>
      <w:proofErr w:type="spellStart"/>
      <w:r>
        <w:t>web_pilot</w:t>
      </w:r>
      <w:proofErr w:type="spellEnd"/>
      <w:r>
        <w:t xml:space="preserve">  </w:t>
      </w:r>
    </w:p>
    <w:p w14:paraId="5E154455" w14:textId="77777777" w:rsidR="003A291A" w:rsidRDefault="003A291A" w:rsidP="003A291A">
      <w:r>
        <w:t xml:space="preserve">  </w:t>
      </w:r>
    </w:p>
    <w:p w14:paraId="70EB4AF1" w14:textId="77777777" w:rsidR="003A291A" w:rsidRDefault="003A291A" w:rsidP="003A291A">
      <w:r>
        <w:t xml:space="preserve"># Import gpt_3 library to use OpenAI's GPT-3 natural language generation model  </w:t>
      </w:r>
    </w:p>
    <w:p w14:paraId="0DA6E622" w14:textId="77777777" w:rsidR="003A291A" w:rsidRDefault="003A291A" w:rsidP="003A291A">
      <w:r>
        <w:t xml:space="preserve">import gpt_3  </w:t>
      </w:r>
    </w:p>
    <w:p w14:paraId="56D74D17" w14:textId="77777777" w:rsidR="003A291A" w:rsidRDefault="003A291A" w:rsidP="003A291A">
      <w:r>
        <w:t xml:space="preserve">  </w:t>
      </w:r>
    </w:p>
    <w:p w14:paraId="1CB541AD" w14:textId="77777777" w:rsidR="003A291A" w:rsidRDefault="003A291A" w:rsidP="003A291A">
      <w:r>
        <w:t xml:space="preserve"># Import </w:t>
      </w:r>
      <w:proofErr w:type="spellStart"/>
      <w:r>
        <w:t>instagram_format</w:t>
      </w:r>
      <w:proofErr w:type="spellEnd"/>
      <w:r>
        <w:t xml:space="preserve"> library to use Instagram's formatting options for captions and cover photos  </w:t>
      </w:r>
    </w:p>
    <w:p w14:paraId="70A546E9" w14:textId="77777777" w:rsidR="003A291A" w:rsidRDefault="003A291A" w:rsidP="003A291A">
      <w:r>
        <w:t xml:space="preserve">import </w:t>
      </w:r>
      <w:proofErr w:type="spellStart"/>
      <w:r>
        <w:t>instagram_format</w:t>
      </w:r>
      <w:proofErr w:type="spellEnd"/>
      <w:r>
        <w:t xml:space="preserve">  </w:t>
      </w:r>
    </w:p>
    <w:p w14:paraId="0F9E5A46" w14:textId="77777777" w:rsidR="003A291A" w:rsidRDefault="003A291A" w:rsidP="003A291A">
      <w:r>
        <w:t xml:space="preserve">  </w:t>
      </w:r>
    </w:p>
    <w:p w14:paraId="48F9EC32" w14:textId="77777777" w:rsidR="003A291A" w:rsidRDefault="003A291A" w:rsidP="003A291A">
      <w:r>
        <w:t xml:space="preserve"># Import </w:t>
      </w:r>
      <w:proofErr w:type="spellStart"/>
      <w:r>
        <w:t>image_generator</w:t>
      </w:r>
      <w:proofErr w:type="spellEnd"/>
      <w:r>
        <w:t xml:space="preserve"> library to use different image generation models, such as </w:t>
      </w:r>
      <w:proofErr w:type="spellStart"/>
      <w:r>
        <w:t>StyleGAN</w:t>
      </w:r>
      <w:proofErr w:type="spellEnd"/>
      <w:r>
        <w:t xml:space="preserve">, </w:t>
      </w:r>
      <w:proofErr w:type="spellStart"/>
      <w:r>
        <w:t>BigGAN</w:t>
      </w:r>
      <w:proofErr w:type="spellEnd"/>
      <w:r>
        <w:t xml:space="preserve">, or CLIP  </w:t>
      </w:r>
    </w:p>
    <w:p w14:paraId="36E71FEB" w14:textId="77777777" w:rsidR="003A291A" w:rsidRDefault="003A291A" w:rsidP="003A291A">
      <w:r>
        <w:t xml:space="preserve">import </w:t>
      </w:r>
      <w:proofErr w:type="spellStart"/>
      <w:r>
        <w:t>image_generator</w:t>
      </w:r>
      <w:proofErr w:type="spellEnd"/>
      <w:r>
        <w:t xml:space="preserve">  </w:t>
      </w:r>
    </w:p>
    <w:p w14:paraId="5BC04779" w14:textId="77777777" w:rsidR="003A291A" w:rsidRDefault="003A291A" w:rsidP="003A291A">
      <w:r>
        <w:t xml:space="preserve">  </w:t>
      </w:r>
    </w:p>
    <w:p w14:paraId="7A82C345" w14:textId="77777777" w:rsidR="003A291A" w:rsidRDefault="003A291A" w:rsidP="003A291A">
      <w:r>
        <w:t xml:space="preserve"># Import </w:t>
      </w:r>
      <w:proofErr w:type="spellStart"/>
      <w:r>
        <w:t>image_editor</w:t>
      </w:r>
      <w:proofErr w:type="spellEnd"/>
      <w:r>
        <w:t xml:space="preserve"> library to use different image editing options, such as cropping, resizing, rotating, or adding filters or stickers  </w:t>
      </w:r>
    </w:p>
    <w:p w14:paraId="058A37DD" w14:textId="77777777" w:rsidR="003A291A" w:rsidRDefault="003A291A" w:rsidP="003A291A">
      <w:r>
        <w:t xml:space="preserve">import </w:t>
      </w:r>
      <w:proofErr w:type="spellStart"/>
      <w:r>
        <w:t>image_editor</w:t>
      </w:r>
      <w:proofErr w:type="spellEnd"/>
      <w:r>
        <w:t xml:space="preserve">  </w:t>
      </w:r>
    </w:p>
    <w:p w14:paraId="228DCE43" w14:textId="77777777" w:rsidR="003A291A" w:rsidRDefault="003A291A" w:rsidP="003A291A">
      <w:r>
        <w:t xml:space="preserve">  </w:t>
      </w:r>
    </w:p>
    <w:p w14:paraId="352EA3ED" w14:textId="77777777" w:rsidR="003A291A" w:rsidRDefault="003A291A" w:rsidP="003A291A">
      <w:r>
        <w:t xml:space="preserve"># Import </w:t>
      </w:r>
      <w:proofErr w:type="spellStart"/>
      <w:r>
        <w:t>image_previewer</w:t>
      </w:r>
      <w:proofErr w:type="spellEnd"/>
      <w:r>
        <w:t xml:space="preserve"> library to preview the generated image before sending it to the chat  </w:t>
      </w:r>
    </w:p>
    <w:p w14:paraId="59538ECB" w14:textId="77777777" w:rsidR="003A291A" w:rsidRDefault="003A291A" w:rsidP="003A291A">
      <w:r>
        <w:t xml:space="preserve">import </w:t>
      </w:r>
      <w:proofErr w:type="spellStart"/>
      <w:r>
        <w:t>image_previewer</w:t>
      </w:r>
      <w:proofErr w:type="spellEnd"/>
      <w:r>
        <w:t xml:space="preserve">  </w:t>
      </w:r>
    </w:p>
    <w:p w14:paraId="7599D776" w14:textId="77777777" w:rsidR="003A291A" w:rsidRDefault="003A291A" w:rsidP="003A291A">
      <w:r>
        <w:t xml:space="preserve">  </w:t>
      </w:r>
    </w:p>
    <w:p w14:paraId="29EBC247" w14:textId="77777777" w:rsidR="003A291A" w:rsidRDefault="003A291A" w:rsidP="003A291A">
      <w:r>
        <w:t xml:space="preserve"># Import </w:t>
      </w:r>
      <w:proofErr w:type="spellStart"/>
      <w:r>
        <w:t>image_saver</w:t>
      </w:r>
      <w:proofErr w:type="spellEnd"/>
      <w:r>
        <w:t xml:space="preserve"> library to save or share the generated image on social media platforms, such as Instagram, Facebook, or Twitter  </w:t>
      </w:r>
    </w:p>
    <w:p w14:paraId="5488F3BC" w14:textId="77777777" w:rsidR="003A291A" w:rsidRDefault="003A291A" w:rsidP="003A291A">
      <w:proofErr w:type="gramStart"/>
      <w:r>
        <w:t>import</w:t>
      </w:r>
      <w:proofErr w:type="gramEnd"/>
      <w:r>
        <w:t xml:space="preserve"> </w:t>
      </w:r>
      <w:proofErr w:type="spellStart"/>
      <w:r>
        <w:t>image_saver</w:t>
      </w:r>
      <w:proofErr w:type="spellEnd"/>
      <w:r>
        <w:t xml:space="preserve">  </w:t>
      </w:r>
    </w:p>
    <w:p w14:paraId="24FB5A40" w14:textId="77777777" w:rsidR="003A291A" w:rsidRDefault="003A291A" w:rsidP="003A291A">
      <w:r>
        <w:t xml:space="preserve">  </w:t>
      </w:r>
    </w:p>
    <w:p w14:paraId="59C212C1" w14:textId="77777777" w:rsidR="003A291A" w:rsidRDefault="003A291A" w:rsidP="003A291A">
      <w:r>
        <w:t xml:space="preserve"># Import </w:t>
      </w:r>
      <w:proofErr w:type="spellStart"/>
      <w:r>
        <w:t>bing_image_viewer</w:t>
      </w:r>
      <w:proofErr w:type="spellEnd"/>
      <w:r>
        <w:t xml:space="preserve"> library to display images in the chat box  </w:t>
      </w:r>
    </w:p>
    <w:p w14:paraId="05565739" w14:textId="77777777" w:rsidR="003A291A" w:rsidRDefault="003A291A" w:rsidP="003A291A">
      <w:r>
        <w:lastRenderedPageBreak/>
        <w:t xml:space="preserve">import </w:t>
      </w:r>
      <w:proofErr w:type="spellStart"/>
      <w:r>
        <w:t>bing_image_viewer</w:t>
      </w:r>
      <w:proofErr w:type="spellEnd"/>
      <w:r>
        <w:t xml:space="preserve">  </w:t>
      </w:r>
    </w:p>
    <w:p w14:paraId="5C5CE8C4" w14:textId="77777777" w:rsidR="003A291A" w:rsidRDefault="003A291A" w:rsidP="003A291A">
      <w:r>
        <w:t xml:space="preserve">  </w:t>
      </w:r>
    </w:p>
    <w:p w14:paraId="735A96D8" w14:textId="77777777" w:rsidR="003A291A" w:rsidRDefault="003A291A" w:rsidP="003A291A">
      <w:r>
        <w:t xml:space="preserve"># Define a function to get user inputs  </w:t>
      </w:r>
    </w:p>
    <w:p w14:paraId="7559CF08" w14:textId="77777777" w:rsidR="003A291A" w:rsidRDefault="003A291A" w:rsidP="003A291A">
      <w:r>
        <w:t xml:space="preserve">def </w:t>
      </w:r>
      <w:proofErr w:type="spellStart"/>
      <w:r>
        <w:t>get_user_inputs</w:t>
      </w:r>
      <w:proofErr w:type="spellEnd"/>
      <w:r>
        <w:t xml:space="preserve">():  </w:t>
      </w:r>
    </w:p>
    <w:p w14:paraId="11685BC6" w14:textId="77777777" w:rsidR="003A291A" w:rsidRDefault="003A291A" w:rsidP="003A291A">
      <w:r>
        <w:t xml:space="preserve">  # Prompt user to enter topic URL  </w:t>
      </w:r>
    </w:p>
    <w:p w14:paraId="6B9563C3" w14:textId="77777777" w:rsidR="003A291A" w:rsidRDefault="003A291A" w:rsidP="003A291A">
      <w:r>
        <w:t xml:space="preserve">  </w:t>
      </w:r>
      <w:proofErr w:type="spellStart"/>
      <w:r>
        <w:t>topic_url</w:t>
      </w:r>
      <w:proofErr w:type="spellEnd"/>
      <w:r>
        <w:t xml:space="preserve"> = input("Enter the topic: ")  </w:t>
      </w:r>
    </w:p>
    <w:p w14:paraId="5D212FD1" w14:textId="77777777" w:rsidR="003A291A" w:rsidRDefault="003A291A" w:rsidP="003A291A">
      <w:r>
        <w:t xml:space="preserve">  # Prompt user to enter any additional details  </w:t>
      </w:r>
    </w:p>
    <w:p w14:paraId="5D34480E" w14:textId="77777777" w:rsidR="003A291A" w:rsidRDefault="003A291A" w:rsidP="003A291A">
      <w:r>
        <w:t xml:space="preserve">  details = input("Enter any additional details: ")  </w:t>
      </w:r>
    </w:p>
    <w:p w14:paraId="39BD26D7" w14:textId="77777777" w:rsidR="003A291A" w:rsidRDefault="003A291A" w:rsidP="003A291A">
      <w:r>
        <w:t xml:space="preserve">  # Prompt user to enter any keywords  </w:t>
      </w:r>
    </w:p>
    <w:p w14:paraId="2887D335" w14:textId="77777777" w:rsidR="003A291A" w:rsidRDefault="003A291A" w:rsidP="003A291A">
      <w:r>
        <w:t xml:space="preserve">  keywords = input("Enter any keywords: ").split(",")  </w:t>
      </w:r>
    </w:p>
    <w:p w14:paraId="7DBE6E91" w14:textId="77777777" w:rsidR="003A291A" w:rsidRDefault="003A291A" w:rsidP="003A291A">
      <w:r>
        <w:t xml:space="preserve">  # Prompt user to enter the context or purpose  </w:t>
      </w:r>
    </w:p>
    <w:p w14:paraId="0DA4BA79" w14:textId="77777777" w:rsidR="003A291A" w:rsidRDefault="003A291A" w:rsidP="003A291A">
      <w:r>
        <w:t xml:space="preserve">  context = input("Enter the context: ")  </w:t>
      </w:r>
    </w:p>
    <w:p w14:paraId="039268EF" w14:textId="77777777" w:rsidR="003A291A" w:rsidRDefault="003A291A" w:rsidP="003A291A">
      <w:r>
        <w:t xml:space="preserve">  # Prompt user to enter the tone  </w:t>
      </w:r>
    </w:p>
    <w:p w14:paraId="22D05C69" w14:textId="77777777" w:rsidR="003A291A" w:rsidRDefault="003A291A" w:rsidP="003A291A">
      <w:r>
        <w:t xml:space="preserve">  tone = input("Enter the tone: ")  </w:t>
      </w:r>
    </w:p>
    <w:p w14:paraId="2E75FBD7" w14:textId="77777777" w:rsidR="003A291A" w:rsidRDefault="003A291A" w:rsidP="003A291A">
      <w:r>
        <w:t xml:space="preserve">  # Prompt user to enter the style  </w:t>
      </w:r>
    </w:p>
    <w:p w14:paraId="7F4B3CD2" w14:textId="77777777" w:rsidR="003A291A" w:rsidRDefault="003A291A" w:rsidP="003A291A">
      <w:r>
        <w:t xml:space="preserve">  style = input("Enter the style: ")  </w:t>
      </w:r>
    </w:p>
    <w:p w14:paraId="04693CB4" w14:textId="77777777" w:rsidR="003A291A" w:rsidRDefault="003A291A" w:rsidP="003A291A">
      <w:r>
        <w:t xml:space="preserve">  # Prompt user to enter the personality  </w:t>
      </w:r>
    </w:p>
    <w:p w14:paraId="544A74F8" w14:textId="77777777" w:rsidR="003A291A" w:rsidRDefault="003A291A" w:rsidP="003A291A">
      <w:r>
        <w:t xml:space="preserve">  personality = input("Enter the personality: ")  </w:t>
      </w:r>
    </w:p>
    <w:p w14:paraId="4776350C" w14:textId="77777777" w:rsidR="003A291A" w:rsidRDefault="003A291A" w:rsidP="003A291A">
      <w:r>
        <w:t xml:space="preserve">  # Prompt user to enter the format  </w:t>
      </w:r>
    </w:p>
    <w:p w14:paraId="1CDDD6DE" w14:textId="77777777" w:rsidR="003A291A" w:rsidRDefault="003A291A" w:rsidP="003A291A">
      <w:r>
        <w:t xml:space="preserve">  format = input("Enter the format: ").split</w:t>
      </w:r>
      <w:proofErr w:type="gramStart"/>
      <w:r>
        <w:t>(",</w:t>
      </w:r>
      <w:proofErr w:type="gramEnd"/>
      <w:r>
        <w:t xml:space="preserve">") </w:t>
      </w:r>
    </w:p>
    <w:p w14:paraId="0588BD65" w14:textId="77777777" w:rsidR="003A291A" w:rsidRDefault="003A291A" w:rsidP="003A291A">
      <w:r>
        <w:t xml:space="preserve">  # Prompt user to enter the resolution</w:t>
      </w:r>
    </w:p>
    <w:p w14:paraId="69D68EC0" w14:textId="77777777" w:rsidR="003A291A" w:rsidRDefault="003A291A" w:rsidP="003A291A">
      <w:r>
        <w:t xml:space="preserve">  resolution = input("Enter the resolution: ")</w:t>
      </w:r>
    </w:p>
    <w:p w14:paraId="672F4B64" w14:textId="77777777" w:rsidR="003A291A" w:rsidRDefault="003A291A" w:rsidP="003A291A">
      <w:r>
        <w:t xml:space="preserve">  # Prompt user to enter the quality</w:t>
      </w:r>
    </w:p>
    <w:p w14:paraId="1C6C2DE5" w14:textId="77777777" w:rsidR="003A291A" w:rsidRDefault="003A291A" w:rsidP="003A291A">
      <w:r>
        <w:t xml:space="preserve">  quality = input("Enter the quality: ")</w:t>
      </w:r>
    </w:p>
    <w:p w14:paraId="7D29799D" w14:textId="77777777" w:rsidR="003A291A" w:rsidRDefault="003A291A" w:rsidP="003A291A">
      <w:r>
        <w:t xml:space="preserve">  # Prompt user to enter the style</w:t>
      </w:r>
    </w:p>
    <w:p w14:paraId="3B2B6A8E" w14:textId="77777777" w:rsidR="003A291A" w:rsidRDefault="003A291A" w:rsidP="003A291A">
      <w:r>
        <w:t xml:space="preserve">  style = input("Enter the style: ")</w:t>
      </w:r>
    </w:p>
    <w:p w14:paraId="0BA3A06E" w14:textId="77777777" w:rsidR="003A291A" w:rsidRDefault="003A291A" w:rsidP="003A291A">
      <w:r>
        <w:t xml:space="preserve">  # Prompt user to enter the textures</w:t>
      </w:r>
    </w:p>
    <w:p w14:paraId="1F4E6372" w14:textId="77777777" w:rsidR="003A291A" w:rsidRDefault="003A291A" w:rsidP="003A291A">
      <w:r>
        <w:t xml:space="preserve">  textures = input("Enter the textures: ").</w:t>
      </w:r>
      <w:proofErr w:type="gramStart"/>
      <w:r>
        <w:t>split(",</w:t>
      </w:r>
      <w:proofErr w:type="gramEnd"/>
      <w:r>
        <w:t>")</w:t>
      </w:r>
    </w:p>
    <w:p w14:paraId="1D49CAD5" w14:textId="77777777" w:rsidR="003A291A" w:rsidRDefault="003A291A" w:rsidP="003A291A">
      <w:r>
        <w:t xml:space="preserve">  # Prompt user to enter the feedback</w:t>
      </w:r>
    </w:p>
    <w:p w14:paraId="32F70C9F" w14:textId="77777777" w:rsidR="003A291A" w:rsidRDefault="003A291A" w:rsidP="003A291A">
      <w:r>
        <w:lastRenderedPageBreak/>
        <w:t xml:space="preserve">  feedback = input("Enter the feedback: ")</w:t>
      </w:r>
    </w:p>
    <w:p w14:paraId="4AABEEED" w14:textId="77777777" w:rsidR="003A291A" w:rsidRDefault="003A291A" w:rsidP="003A291A">
      <w:r>
        <w:t xml:space="preserve">  # Prompt user to enter Instagram account URL</w:t>
      </w:r>
    </w:p>
    <w:p w14:paraId="40F9D8A8" w14:textId="77777777" w:rsidR="003A291A" w:rsidRDefault="003A291A" w:rsidP="003A291A">
      <w:r>
        <w:t xml:space="preserve">  </w:t>
      </w:r>
      <w:proofErr w:type="spellStart"/>
      <w:r>
        <w:t>ig_account_url</w:t>
      </w:r>
      <w:proofErr w:type="spellEnd"/>
      <w:r>
        <w:t xml:space="preserve"> = input("Enter your Instagram account URL: ")</w:t>
      </w:r>
    </w:p>
    <w:p w14:paraId="4BF987B6" w14:textId="77777777" w:rsidR="003A291A" w:rsidRDefault="003A291A" w:rsidP="003A291A">
      <w:r>
        <w:t xml:space="preserve">  # Prompt user to choose an image generation model</w:t>
      </w:r>
    </w:p>
    <w:p w14:paraId="3ED8336C" w14:textId="77777777" w:rsidR="003A291A" w:rsidRDefault="003A291A" w:rsidP="003A291A">
      <w:r>
        <w:t xml:space="preserve">  </w:t>
      </w:r>
      <w:proofErr w:type="spellStart"/>
      <w:r>
        <w:t>image_model</w:t>
      </w:r>
      <w:proofErr w:type="spellEnd"/>
      <w:r>
        <w:t xml:space="preserve"> = input("Choose an image generation model from </w:t>
      </w:r>
      <w:proofErr w:type="spellStart"/>
      <w:r>
        <w:t>StyleGAN</w:t>
      </w:r>
      <w:proofErr w:type="spellEnd"/>
      <w:r>
        <w:t xml:space="preserve">, </w:t>
      </w:r>
      <w:proofErr w:type="spellStart"/>
      <w:r>
        <w:t>BigGAN</w:t>
      </w:r>
      <w:proofErr w:type="spellEnd"/>
      <w:r>
        <w:t>, or CLIP: ")</w:t>
      </w:r>
    </w:p>
    <w:p w14:paraId="07399C11" w14:textId="77777777" w:rsidR="003A291A" w:rsidRDefault="003A291A" w:rsidP="003A291A">
      <w:r>
        <w:t xml:space="preserve">  # Prompt user to customize the image generation parameters</w:t>
      </w:r>
    </w:p>
    <w:p w14:paraId="4824E5E2" w14:textId="77777777" w:rsidR="003A291A" w:rsidRDefault="003A291A" w:rsidP="003A291A">
      <w:r>
        <w:t xml:space="preserve">  </w:t>
      </w:r>
      <w:proofErr w:type="spellStart"/>
      <w:r>
        <w:t>image_params</w:t>
      </w:r>
      <w:proofErr w:type="spellEnd"/>
      <w:r>
        <w:t xml:space="preserve"> = input("Customize the image generation parameters (number of images, diversity, style transfer, color scheme): ").split(",")</w:t>
      </w:r>
    </w:p>
    <w:p w14:paraId="4A93E14C" w14:textId="77777777" w:rsidR="003A291A" w:rsidRDefault="003A291A" w:rsidP="003A291A">
      <w:r>
        <w:t xml:space="preserve">  # Convert all inputs to lowercase</w:t>
      </w:r>
    </w:p>
    <w:p w14:paraId="2637046A" w14:textId="77777777" w:rsidR="003A291A" w:rsidRDefault="003A291A" w:rsidP="003A291A">
      <w:r>
        <w:t xml:space="preserve">  </w:t>
      </w:r>
      <w:proofErr w:type="spellStart"/>
      <w:r>
        <w:t>topic_url</w:t>
      </w:r>
      <w:proofErr w:type="spellEnd"/>
      <w:r>
        <w:t xml:space="preserve"> = </w:t>
      </w:r>
      <w:proofErr w:type="spellStart"/>
      <w:r>
        <w:t>topic_url.lower</w:t>
      </w:r>
      <w:proofErr w:type="spellEnd"/>
      <w:r>
        <w:t>()</w:t>
      </w:r>
    </w:p>
    <w:p w14:paraId="27B12E40" w14:textId="77777777" w:rsidR="003A291A" w:rsidRDefault="003A291A" w:rsidP="003A291A">
      <w:r>
        <w:t xml:space="preserve">  details = </w:t>
      </w:r>
      <w:proofErr w:type="spellStart"/>
      <w:r>
        <w:t>details.lower</w:t>
      </w:r>
      <w:proofErr w:type="spellEnd"/>
      <w:r>
        <w:t>()</w:t>
      </w:r>
    </w:p>
    <w:p w14:paraId="53481BA0" w14:textId="77777777" w:rsidR="003A291A" w:rsidRDefault="003A291A" w:rsidP="003A291A">
      <w:r>
        <w:t xml:space="preserve">  keywords = [</w:t>
      </w:r>
      <w:proofErr w:type="spellStart"/>
      <w:r>
        <w:t>keyword.lower</w:t>
      </w:r>
      <w:proofErr w:type="spellEnd"/>
      <w:r>
        <w:t>() for keyword in keywords]</w:t>
      </w:r>
    </w:p>
    <w:p w14:paraId="1058A2D1" w14:textId="77777777" w:rsidR="003A291A" w:rsidRDefault="003A291A" w:rsidP="003A291A">
      <w:r>
        <w:t xml:space="preserve">  context = </w:t>
      </w:r>
      <w:proofErr w:type="spellStart"/>
      <w:r>
        <w:t>context.lower</w:t>
      </w:r>
      <w:proofErr w:type="spellEnd"/>
      <w:r>
        <w:t>()</w:t>
      </w:r>
    </w:p>
    <w:p w14:paraId="336AEFA9" w14:textId="77777777" w:rsidR="003A291A" w:rsidRDefault="003A291A" w:rsidP="003A291A">
      <w:r>
        <w:t xml:space="preserve">  tone = </w:t>
      </w:r>
      <w:proofErr w:type="spellStart"/>
      <w:r>
        <w:t>tone.lower</w:t>
      </w:r>
      <w:proofErr w:type="spellEnd"/>
      <w:r>
        <w:t>()</w:t>
      </w:r>
    </w:p>
    <w:p w14:paraId="28790807" w14:textId="77777777" w:rsidR="003A291A" w:rsidRDefault="003A291A" w:rsidP="003A291A">
      <w:r>
        <w:t xml:space="preserve">  style = </w:t>
      </w:r>
      <w:proofErr w:type="spellStart"/>
      <w:r>
        <w:t>style.lower</w:t>
      </w:r>
      <w:proofErr w:type="spellEnd"/>
      <w:r>
        <w:t>()</w:t>
      </w:r>
    </w:p>
    <w:p w14:paraId="4635C205" w14:textId="77777777" w:rsidR="003A291A" w:rsidRDefault="003A291A" w:rsidP="003A291A">
      <w:r>
        <w:t xml:space="preserve">  personality = </w:t>
      </w:r>
      <w:proofErr w:type="spellStart"/>
      <w:r>
        <w:t>personality.lower</w:t>
      </w:r>
      <w:proofErr w:type="spellEnd"/>
      <w:r>
        <w:t>()</w:t>
      </w:r>
    </w:p>
    <w:p w14:paraId="17610C9D" w14:textId="77777777" w:rsidR="003A291A" w:rsidRDefault="003A291A" w:rsidP="003A291A">
      <w:r>
        <w:t xml:space="preserve">  format = [</w:t>
      </w:r>
      <w:proofErr w:type="spellStart"/>
      <w:r>
        <w:t>item.lower</w:t>
      </w:r>
      <w:proofErr w:type="spellEnd"/>
      <w:r>
        <w:t>() for item in format]</w:t>
      </w:r>
    </w:p>
    <w:p w14:paraId="012DB1DD" w14:textId="77777777" w:rsidR="003A291A" w:rsidRDefault="003A291A" w:rsidP="003A291A">
      <w:r>
        <w:t xml:space="preserve">  resolution = </w:t>
      </w:r>
      <w:proofErr w:type="spellStart"/>
      <w:r>
        <w:t>resolution.lower</w:t>
      </w:r>
      <w:proofErr w:type="spellEnd"/>
      <w:r>
        <w:t>()</w:t>
      </w:r>
    </w:p>
    <w:p w14:paraId="510D220F" w14:textId="77777777" w:rsidR="003A291A" w:rsidRDefault="003A291A" w:rsidP="003A291A">
      <w:r>
        <w:t xml:space="preserve">  quality = </w:t>
      </w:r>
      <w:proofErr w:type="spellStart"/>
      <w:r>
        <w:t>quality.lower</w:t>
      </w:r>
      <w:proofErr w:type="spellEnd"/>
      <w:r>
        <w:t>()</w:t>
      </w:r>
    </w:p>
    <w:p w14:paraId="7FE06AD2" w14:textId="77777777" w:rsidR="003A291A" w:rsidRDefault="003A291A" w:rsidP="003A291A">
      <w:r>
        <w:t xml:space="preserve">  style = </w:t>
      </w:r>
      <w:proofErr w:type="spellStart"/>
      <w:r>
        <w:t>style.lower</w:t>
      </w:r>
      <w:proofErr w:type="spellEnd"/>
      <w:r>
        <w:t>()</w:t>
      </w:r>
    </w:p>
    <w:p w14:paraId="5F6EE9A2" w14:textId="77777777" w:rsidR="003A291A" w:rsidRDefault="003A291A" w:rsidP="003A291A">
      <w:r>
        <w:t xml:space="preserve">  textures = [</w:t>
      </w:r>
      <w:proofErr w:type="spellStart"/>
      <w:r>
        <w:t>texture.lower</w:t>
      </w:r>
      <w:proofErr w:type="spellEnd"/>
      <w:r>
        <w:t>() for texture in textures]</w:t>
      </w:r>
    </w:p>
    <w:p w14:paraId="3D05C2B2" w14:textId="77777777" w:rsidR="003A291A" w:rsidRDefault="003A291A" w:rsidP="003A291A">
      <w:r>
        <w:t xml:space="preserve">  feedback = </w:t>
      </w:r>
      <w:proofErr w:type="spellStart"/>
      <w:r>
        <w:t>feedback.lower</w:t>
      </w:r>
      <w:proofErr w:type="spellEnd"/>
      <w:r>
        <w:t>()</w:t>
      </w:r>
    </w:p>
    <w:p w14:paraId="210AEE26" w14:textId="77777777" w:rsidR="003A291A" w:rsidRDefault="003A291A" w:rsidP="003A291A">
      <w:r>
        <w:t xml:space="preserve">  </w:t>
      </w:r>
      <w:proofErr w:type="spellStart"/>
      <w:r>
        <w:t>ig_account_url</w:t>
      </w:r>
      <w:proofErr w:type="spellEnd"/>
      <w:r>
        <w:t xml:space="preserve"> = </w:t>
      </w:r>
      <w:proofErr w:type="spellStart"/>
      <w:r>
        <w:t>ig_account_url.lower</w:t>
      </w:r>
      <w:proofErr w:type="spellEnd"/>
      <w:r>
        <w:t>()</w:t>
      </w:r>
    </w:p>
    <w:p w14:paraId="3B5EE638" w14:textId="77777777" w:rsidR="003A291A" w:rsidRDefault="003A291A" w:rsidP="003A291A">
      <w:r>
        <w:t xml:space="preserve">  </w:t>
      </w:r>
      <w:proofErr w:type="spellStart"/>
      <w:r>
        <w:t>image_model</w:t>
      </w:r>
      <w:proofErr w:type="spellEnd"/>
      <w:r>
        <w:t xml:space="preserve"> = </w:t>
      </w:r>
      <w:proofErr w:type="spellStart"/>
      <w:r>
        <w:t>image_model.lower</w:t>
      </w:r>
      <w:proofErr w:type="spellEnd"/>
      <w:r>
        <w:t>()</w:t>
      </w:r>
    </w:p>
    <w:p w14:paraId="42B2D7F2" w14:textId="77777777" w:rsidR="003A291A" w:rsidRDefault="003A291A" w:rsidP="003A291A">
      <w:r>
        <w:t xml:space="preserve">  </w:t>
      </w:r>
      <w:proofErr w:type="spellStart"/>
      <w:r>
        <w:t>image_params</w:t>
      </w:r>
      <w:proofErr w:type="spellEnd"/>
      <w:r>
        <w:t xml:space="preserve"> = [</w:t>
      </w:r>
      <w:proofErr w:type="spellStart"/>
      <w:r>
        <w:t>param.lower</w:t>
      </w:r>
      <w:proofErr w:type="spellEnd"/>
      <w:r>
        <w:t xml:space="preserve">() for param in </w:t>
      </w:r>
      <w:proofErr w:type="spellStart"/>
      <w:r>
        <w:t>image_params</w:t>
      </w:r>
      <w:proofErr w:type="spellEnd"/>
      <w:r>
        <w:t>]</w:t>
      </w:r>
    </w:p>
    <w:p w14:paraId="30EB19F1" w14:textId="77777777" w:rsidR="003A291A" w:rsidRDefault="003A291A" w:rsidP="003A291A">
      <w:r>
        <w:t xml:space="preserve"> Remove any stop words from the inputs </w:t>
      </w:r>
    </w:p>
    <w:p w14:paraId="464F0BB7" w14:textId="77777777" w:rsidR="003A291A" w:rsidRDefault="003A291A" w:rsidP="003A291A">
      <w:proofErr w:type="spellStart"/>
      <w:r>
        <w:t>stop_words</w:t>
      </w:r>
      <w:proofErr w:type="spellEnd"/>
      <w:r>
        <w:t xml:space="preserve"> = set(</w:t>
      </w:r>
      <w:proofErr w:type="spellStart"/>
      <w:r>
        <w:t>stopwords.words</w:t>
      </w:r>
      <w:proofErr w:type="spellEnd"/>
      <w:r>
        <w:t>('</w:t>
      </w:r>
      <w:proofErr w:type="spellStart"/>
      <w:r>
        <w:t>english</w:t>
      </w:r>
      <w:proofErr w:type="spellEnd"/>
      <w:r>
        <w:t xml:space="preserve">')) </w:t>
      </w:r>
    </w:p>
    <w:p w14:paraId="61814B2A" w14:textId="77777777" w:rsidR="003A291A" w:rsidRDefault="003A291A" w:rsidP="003A291A">
      <w:proofErr w:type="spellStart"/>
      <w:r>
        <w:t>topic_url</w:t>
      </w:r>
      <w:proofErr w:type="spellEnd"/>
      <w:r>
        <w:t xml:space="preserve"> = ' '.join([word for word in </w:t>
      </w:r>
      <w:proofErr w:type="spellStart"/>
      <w:r>
        <w:t>topic_url.split</w:t>
      </w:r>
      <w:proofErr w:type="spellEnd"/>
      <w:r>
        <w:t xml:space="preserve">() if word not in </w:t>
      </w:r>
      <w:proofErr w:type="spellStart"/>
      <w:r>
        <w:t>stop_words</w:t>
      </w:r>
      <w:proofErr w:type="spellEnd"/>
      <w:r>
        <w:t xml:space="preserve">]) </w:t>
      </w:r>
    </w:p>
    <w:p w14:paraId="382D6260" w14:textId="77777777" w:rsidR="003A291A" w:rsidRDefault="003A291A" w:rsidP="003A291A">
      <w:r>
        <w:t xml:space="preserve">details = </w:t>
      </w:r>
      <w:proofErr w:type="gramStart"/>
      <w:r>
        <w:t>' '.</w:t>
      </w:r>
      <w:proofErr w:type="gramEnd"/>
      <w:r>
        <w:t xml:space="preserve">join([word for word in </w:t>
      </w:r>
      <w:proofErr w:type="spellStart"/>
      <w:r>
        <w:t>details.split</w:t>
      </w:r>
      <w:proofErr w:type="spellEnd"/>
      <w:r>
        <w:t xml:space="preserve">() if word not in </w:t>
      </w:r>
      <w:proofErr w:type="spellStart"/>
      <w:r>
        <w:t>stop_words</w:t>
      </w:r>
      <w:proofErr w:type="spellEnd"/>
      <w:r>
        <w:t xml:space="preserve">]) </w:t>
      </w:r>
    </w:p>
    <w:p w14:paraId="4023C7BB" w14:textId="77777777" w:rsidR="003A291A" w:rsidRDefault="003A291A" w:rsidP="003A291A">
      <w:r>
        <w:lastRenderedPageBreak/>
        <w:t xml:space="preserve">keywords = [word for word in keywords if word not in </w:t>
      </w:r>
      <w:proofErr w:type="spellStart"/>
      <w:r>
        <w:t>stop_words</w:t>
      </w:r>
      <w:proofErr w:type="spellEnd"/>
      <w:r>
        <w:t xml:space="preserve">] </w:t>
      </w:r>
    </w:p>
    <w:p w14:paraId="37B21605" w14:textId="77777777" w:rsidR="003A291A" w:rsidRDefault="003A291A" w:rsidP="003A291A">
      <w:r>
        <w:t xml:space="preserve">context = ' '.join([word for word in </w:t>
      </w:r>
      <w:proofErr w:type="spellStart"/>
      <w:r>
        <w:t>context.split</w:t>
      </w:r>
      <w:proofErr w:type="spellEnd"/>
      <w:r>
        <w:t xml:space="preserve">() if word not in </w:t>
      </w:r>
      <w:proofErr w:type="spellStart"/>
      <w:r>
        <w:t>stop_words</w:t>
      </w:r>
      <w:proofErr w:type="spellEnd"/>
      <w:r>
        <w:t xml:space="preserve">]) </w:t>
      </w:r>
    </w:p>
    <w:p w14:paraId="4603836D" w14:textId="77777777" w:rsidR="003A291A" w:rsidRDefault="003A291A" w:rsidP="003A291A"/>
    <w:p w14:paraId="0FD5BCA0" w14:textId="77777777" w:rsidR="003A291A" w:rsidRDefault="003A291A" w:rsidP="003A291A">
      <w:r>
        <w:t xml:space="preserve">Combine all inputs into one string </w:t>
      </w:r>
    </w:p>
    <w:p w14:paraId="15B1F94E" w14:textId="77777777" w:rsidR="003A291A" w:rsidRDefault="003A291A" w:rsidP="003A291A">
      <w:proofErr w:type="spellStart"/>
      <w:r>
        <w:t>input_string</w:t>
      </w:r>
      <w:proofErr w:type="spellEnd"/>
      <w:r>
        <w:t xml:space="preserve"> = f'{</w:t>
      </w:r>
      <w:proofErr w:type="spellStart"/>
      <w:r>
        <w:t>topic_url</w:t>
      </w:r>
      <w:proofErr w:type="spellEnd"/>
      <w:r>
        <w:t xml:space="preserve">} {details} {" ".join(keywords)} {context}' </w:t>
      </w:r>
    </w:p>
    <w:p w14:paraId="67B5DB22" w14:textId="77777777" w:rsidR="003A291A" w:rsidRDefault="003A291A" w:rsidP="003A291A"/>
    <w:p w14:paraId="46A4913A" w14:textId="77777777" w:rsidR="003A291A" w:rsidRDefault="003A291A" w:rsidP="003A291A">
      <w:r>
        <w:t xml:space="preserve">Create a dictionary of user inputs </w:t>
      </w:r>
    </w:p>
    <w:p w14:paraId="32642ACC" w14:textId="77777777" w:rsidR="003A291A" w:rsidRDefault="003A291A" w:rsidP="003A291A">
      <w:proofErr w:type="spellStart"/>
      <w:r>
        <w:t>user_inputs</w:t>
      </w:r>
      <w:proofErr w:type="spellEnd"/>
      <w:r>
        <w:t xml:space="preserve"> = { </w:t>
      </w:r>
    </w:p>
    <w:p w14:paraId="47CAADF3" w14:textId="77777777" w:rsidR="003A291A" w:rsidRDefault="003A291A" w:rsidP="003A291A">
      <w:r>
        <w:t>"</w:t>
      </w:r>
      <w:proofErr w:type="spellStart"/>
      <w:proofErr w:type="gramStart"/>
      <w:r>
        <w:t>topic</w:t>
      </w:r>
      <w:proofErr w:type="gramEnd"/>
      <w:r>
        <w:t>_url</w:t>
      </w:r>
      <w:proofErr w:type="spellEnd"/>
      <w:r>
        <w:t xml:space="preserve">": </w:t>
      </w:r>
      <w:proofErr w:type="spellStart"/>
      <w:r>
        <w:t>topic_url</w:t>
      </w:r>
      <w:proofErr w:type="spellEnd"/>
      <w:r>
        <w:t xml:space="preserve">, </w:t>
      </w:r>
    </w:p>
    <w:p w14:paraId="458014F3" w14:textId="77777777" w:rsidR="003A291A" w:rsidRDefault="003A291A" w:rsidP="003A291A">
      <w:r>
        <w:t xml:space="preserve">"details": details, </w:t>
      </w:r>
    </w:p>
    <w:p w14:paraId="5DB087AA" w14:textId="77777777" w:rsidR="003A291A" w:rsidRDefault="003A291A" w:rsidP="003A291A">
      <w:r>
        <w:t xml:space="preserve">"keywords": keywords, </w:t>
      </w:r>
    </w:p>
    <w:p w14:paraId="58517958" w14:textId="77777777" w:rsidR="003A291A" w:rsidRDefault="003A291A" w:rsidP="003A291A">
      <w:r>
        <w:t xml:space="preserve">"context": context, </w:t>
      </w:r>
    </w:p>
    <w:p w14:paraId="48A91716" w14:textId="77777777" w:rsidR="003A291A" w:rsidRDefault="003A291A" w:rsidP="003A291A">
      <w:r>
        <w:t xml:space="preserve">"tone": tone, </w:t>
      </w:r>
    </w:p>
    <w:p w14:paraId="19E772F9" w14:textId="77777777" w:rsidR="003A291A" w:rsidRDefault="003A291A" w:rsidP="003A291A">
      <w:r>
        <w:t xml:space="preserve">"style": style, </w:t>
      </w:r>
    </w:p>
    <w:p w14:paraId="5F3274F9" w14:textId="77777777" w:rsidR="003A291A" w:rsidRDefault="003A291A" w:rsidP="003A291A">
      <w:r>
        <w:t xml:space="preserve">"personality": personality, </w:t>
      </w:r>
    </w:p>
    <w:p w14:paraId="2DBE6F57" w14:textId="77777777" w:rsidR="003A291A" w:rsidRDefault="003A291A" w:rsidP="003A291A">
      <w:r>
        <w:t xml:space="preserve">"format": format, </w:t>
      </w:r>
    </w:p>
    <w:p w14:paraId="7DC2323F" w14:textId="77777777" w:rsidR="003A291A" w:rsidRDefault="003A291A" w:rsidP="003A291A">
      <w:r>
        <w:t xml:space="preserve">"resolution": resolution, </w:t>
      </w:r>
    </w:p>
    <w:p w14:paraId="1E0E8C55" w14:textId="77777777" w:rsidR="003A291A" w:rsidRDefault="003A291A" w:rsidP="003A291A">
      <w:r>
        <w:t xml:space="preserve">"quality": quality, </w:t>
      </w:r>
    </w:p>
    <w:p w14:paraId="2F2A4CA8" w14:textId="77777777" w:rsidR="003A291A" w:rsidRDefault="003A291A" w:rsidP="003A291A">
      <w:r>
        <w:t xml:space="preserve">"style": style, </w:t>
      </w:r>
    </w:p>
    <w:p w14:paraId="04CB9038" w14:textId="77777777" w:rsidR="003A291A" w:rsidRDefault="003A291A" w:rsidP="003A291A">
      <w:r>
        <w:t>"textures": textures,</w:t>
      </w:r>
    </w:p>
    <w:p w14:paraId="106856E4" w14:textId="77777777" w:rsidR="003A291A" w:rsidRDefault="003A291A" w:rsidP="003A291A">
      <w:r>
        <w:t>"feedback": feedback,</w:t>
      </w:r>
    </w:p>
    <w:p w14:paraId="0DDA1231" w14:textId="77777777" w:rsidR="003A291A" w:rsidRDefault="003A291A" w:rsidP="003A291A">
      <w:r>
        <w:t>"</w:t>
      </w:r>
      <w:proofErr w:type="spellStart"/>
      <w:proofErr w:type="gramStart"/>
      <w:r>
        <w:t>ig</w:t>
      </w:r>
      <w:proofErr w:type="gramEnd"/>
      <w:r>
        <w:t>_account_url</w:t>
      </w:r>
      <w:proofErr w:type="spellEnd"/>
      <w:r>
        <w:t xml:space="preserve">": </w:t>
      </w:r>
      <w:proofErr w:type="spellStart"/>
      <w:r>
        <w:t>ig_account_url</w:t>
      </w:r>
      <w:proofErr w:type="spellEnd"/>
      <w:r>
        <w:t>,</w:t>
      </w:r>
    </w:p>
    <w:p w14:paraId="01F89F79" w14:textId="77777777" w:rsidR="003A291A" w:rsidRDefault="003A291A" w:rsidP="003A291A">
      <w:r>
        <w:t>"</w:t>
      </w:r>
      <w:proofErr w:type="spellStart"/>
      <w:proofErr w:type="gramStart"/>
      <w:r>
        <w:t>input</w:t>
      </w:r>
      <w:proofErr w:type="gramEnd"/>
      <w:r>
        <w:t>_string</w:t>
      </w:r>
      <w:proofErr w:type="spellEnd"/>
      <w:r>
        <w:t xml:space="preserve">": </w:t>
      </w:r>
      <w:proofErr w:type="spellStart"/>
      <w:r>
        <w:t>input_string</w:t>
      </w:r>
      <w:proofErr w:type="spellEnd"/>
      <w:r>
        <w:t>,</w:t>
      </w:r>
    </w:p>
    <w:p w14:paraId="3A0A84E1" w14:textId="77777777" w:rsidR="003A291A" w:rsidRDefault="003A291A" w:rsidP="003A291A">
      <w:r>
        <w:t>"</w:t>
      </w:r>
      <w:proofErr w:type="spellStart"/>
      <w:proofErr w:type="gramStart"/>
      <w:r>
        <w:t>image</w:t>
      </w:r>
      <w:proofErr w:type="gramEnd"/>
      <w:r>
        <w:t>_model</w:t>
      </w:r>
      <w:proofErr w:type="spellEnd"/>
      <w:r>
        <w:t xml:space="preserve">": </w:t>
      </w:r>
      <w:proofErr w:type="spellStart"/>
      <w:r>
        <w:t>image_model</w:t>
      </w:r>
      <w:proofErr w:type="spellEnd"/>
      <w:r>
        <w:t>,</w:t>
      </w:r>
    </w:p>
    <w:p w14:paraId="40986DC1" w14:textId="77777777" w:rsidR="003A291A" w:rsidRDefault="003A291A" w:rsidP="003A291A">
      <w:r>
        <w:t>"</w:t>
      </w:r>
      <w:proofErr w:type="spellStart"/>
      <w:proofErr w:type="gramStart"/>
      <w:r>
        <w:t>image</w:t>
      </w:r>
      <w:proofErr w:type="gramEnd"/>
      <w:r>
        <w:t>_params</w:t>
      </w:r>
      <w:proofErr w:type="spellEnd"/>
      <w:r>
        <w:t xml:space="preserve">": </w:t>
      </w:r>
      <w:proofErr w:type="spellStart"/>
      <w:r>
        <w:t>image_params</w:t>
      </w:r>
      <w:proofErr w:type="spellEnd"/>
    </w:p>
    <w:p w14:paraId="32B75091" w14:textId="77777777" w:rsidR="003A291A" w:rsidRDefault="003A291A" w:rsidP="003A291A">
      <w:r>
        <w:t xml:space="preserve">} </w:t>
      </w:r>
    </w:p>
    <w:p w14:paraId="3D9AA125" w14:textId="77777777" w:rsidR="003A291A" w:rsidRDefault="003A291A" w:rsidP="003A291A"/>
    <w:p w14:paraId="7024D371" w14:textId="77777777" w:rsidR="003A291A" w:rsidRDefault="003A291A" w:rsidP="003A291A">
      <w:r>
        <w:t># Define a function to generate the content type</w:t>
      </w:r>
    </w:p>
    <w:p w14:paraId="4FD08F6F" w14:textId="77777777" w:rsidR="003A291A" w:rsidRDefault="003A291A" w:rsidP="003A291A">
      <w:r>
        <w:t xml:space="preserve">def </w:t>
      </w:r>
      <w:proofErr w:type="spellStart"/>
      <w:r>
        <w:t>generate_content_type</w:t>
      </w:r>
      <w:proofErr w:type="spellEnd"/>
      <w:r>
        <w:t>(</w:t>
      </w:r>
      <w:proofErr w:type="spellStart"/>
      <w:r>
        <w:t>user_inputs</w:t>
      </w:r>
      <w:proofErr w:type="spellEnd"/>
      <w:r>
        <w:t>):</w:t>
      </w:r>
    </w:p>
    <w:p w14:paraId="0F1B790F" w14:textId="77777777" w:rsidR="003A291A" w:rsidRDefault="003A291A" w:rsidP="003A291A">
      <w:r>
        <w:lastRenderedPageBreak/>
        <w:t xml:space="preserve">  # Use </w:t>
      </w:r>
      <w:proofErr w:type="spellStart"/>
      <w:r>
        <w:t>web_pilot</w:t>
      </w:r>
      <w:proofErr w:type="spellEnd"/>
      <w:r>
        <w:t xml:space="preserve"> to search for relevant information based on the user's inputs and sources</w:t>
      </w:r>
    </w:p>
    <w:p w14:paraId="2BFFDEDC" w14:textId="77777777" w:rsidR="003A291A" w:rsidRDefault="003A291A" w:rsidP="003A291A">
      <w:r>
        <w:t xml:space="preserve">  </w:t>
      </w:r>
      <w:proofErr w:type="spellStart"/>
      <w:r>
        <w:t>web_pilot.search</w:t>
      </w:r>
      <w:proofErr w:type="spellEnd"/>
      <w:r>
        <w:t>(</w:t>
      </w:r>
      <w:proofErr w:type="spellStart"/>
      <w:r>
        <w:t>user_inputs</w:t>
      </w:r>
      <w:proofErr w:type="spellEnd"/>
      <w:r>
        <w:t>["</w:t>
      </w:r>
      <w:proofErr w:type="spellStart"/>
      <w:r>
        <w:t>input_string</w:t>
      </w:r>
      <w:proofErr w:type="spellEnd"/>
      <w:r>
        <w:t>"], sources = [</w:t>
      </w:r>
      <w:proofErr w:type="spellStart"/>
      <w:r>
        <w:t>user_inputs</w:t>
      </w:r>
      <w:proofErr w:type="spellEnd"/>
      <w:r>
        <w:t>["</w:t>
      </w:r>
      <w:proofErr w:type="spellStart"/>
      <w:r>
        <w:t>topic_url</w:t>
      </w:r>
      <w:proofErr w:type="spellEnd"/>
      <w:r>
        <w:t>"]])</w:t>
      </w:r>
    </w:p>
    <w:p w14:paraId="1215706C" w14:textId="77777777" w:rsidR="003A291A" w:rsidRDefault="003A291A" w:rsidP="003A291A">
      <w:r>
        <w:t xml:space="preserve">  # Use gpt_3 to generate the caption based on the user's inputs and sources, and the web search results</w:t>
      </w:r>
    </w:p>
    <w:p w14:paraId="5B86922F" w14:textId="77777777" w:rsidR="003A291A" w:rsidRDefault="003A291A" w:rsidP="003A291A">
      <w:r>
        <w:t xml:space="preserve">  caption = gpt_3.generate_caption(</w:t>
      </w:r>
      <w:proofErr w:type="spellStart"/>
      <w:r>
        <w:t>user_inputs</w:t>
      </w:r>
      <w:proofErr w:type="spellEnd"/>
      <w:r>
        <w:t xml:space="preserve">, </w:t>
      </w:r>
      <w:proofErr w:type="spellStart"/>
      <w:r>
        <w:t>web_pilot.results</w:t>
      </w:r>
      <w:proofErr w:type="spellEnd"/>
      <w:r>
        <w:t>)</w:t>
      </w:r>
    </w:p>
    <w:p w14:paraId="54A302B2" w14:textId="77777777" w:rsidR="003A291A" w:rsidRDefault="003A291A" w:rsidP="003A291A">
      <w:r>
        <w:t xml:space="preserve">  # Use </w:t>
      </w:r>
      <w:proofErr w:type="spellStart"/>
      <w:r>
        <w:t>image_generator</w:t>
      </w:r>
      <w:proofErr w:type="spellEnd"/>
      <w:r>
        <w:t xml:space="preserve"> to generate the image based on the user's inputs and sources, and the web search results</w:t>
      </w:r>
    </w:p>
    <w:p w14:paraId="0CAB368B" w14:textId="77777777" w:rsidR="003A291A" w:rsidRDefault="003A291A" w:rsidP="003A291A">
      <w:r>
        <w:t xml:space="preserve">  image = </w:t>
      </w:r>
      <w:proofErr w:type="spellStart"/>
      <w:r>
        <w:t>image_generator.generate_image</w:t>
      </w:r>
      <w:proofErr w:type="spellEnd"/>
      <w:r>
        <w:t>(</w:t>
      </w:r>
      <w:proofErr w:type="spellStart"/>
      <w:r>
        <w:t>user_inputs</w:t>
      </w:r>
      <w:proofErr w:type="spellEnd"/>
      <w:r>
        <w:t xml:space="preserve">, </w:t>
      </w:r>
      <w:proofErr w:type="spellStart"/>
      <w:r>
        <w:t>web_pilot.results</w:t>
      </w:r>
      <w:proofErr w:type="spellEnd"/>
      <w:r>
        <w:t>)</w:t>
      </w:r>
    </w:p>
    <w:p w14:paraId="1F5817BD" w14:textId="77777777" w:rsidR="003A291A" w:rsidRDefault="003A291A" w:rsidP="003A291A">
      <w:r>
        <w:t xml:space="preserve">  # Use </w:t>
      </w:r>
      <w:proofErr w:type="spellStart"/>
      <w:r>
        <w:t>image_editor</w:t>
      </w:r>
      <w:proofErr w:type="spellEnd"/>
      <w:r>
        <w:t xml:space="preserve"> to edit or modify the image based on the user's preferences</w:t>
      </w:r>
    </w:p>
    <w:p w14:paraId="11936BB4" w14:textId="77777777" w:rsidR="003A291A" w:rsidRDefault="003A291A" w:rsidP="003A291A">
      <w:r>
        <w:t xml:space="preserve">  image = </w:t>
      </w:r>
      <w:proofErr w:type="spellStart"/>
      <w:r>
        <w:t>image_editor.edit_image</w:t>
      </w:r>
      <w:proofErr w:type="spellEnd"/>
      <w:r>
        <w:t xml:space="preserve">(image, </w:t>
      </w:r>
      <w:proofErr w:type="spellStart"/>
      <w:r>
        <w:t>user_inputs</w:t>
      </w:r>
      <w:proofErr w:type="spellEnd"/>
      <w:r>
        <w:t>)</w:t>
      </w:r>
    </w:p>
    <w:p w14:paraId="5F979B26" w14:textId="77777777" w:rsidR="003A291A" w:rsidRDefault="003A291A" w:rsidP="003A291A">
      <w:r>
        <w:t xml:space="preserve">  # Use </w:t>
      </w:r>
      <w:proofErr w:type="spellStart"/>
      <w:r>
        <w:t>image_previewer</w:t>
      </w:r>
      <w:proofErr w:type="spellEnd"/>
      <w:r>
        <w:t xml:space="preserve"> to preview the image before sending it to the chat</w:t>
      </w:r>
    </w:p>
    <w:p w14:paraId="5627FAF0" w14:textId="77777777" w:rsidR="003A291A" w:rsidRDefault="003A291A" w:rsidP="003A291A">
      <w:r>
        <w:t xml:space="preserve">  </w:t>
      </w:r>
      <w:proofErr w:type="spellStart"/>
      <w:r>
        <w:t>image_previewer.preview_image</w:t>
      </w:r>
      <w:proofErr w:type="spellEnd"/>
      <w:r>
        <w:t>(image)</w:t>
      </w:r>
    </w:p>
    <w:p w14:paraId="56D2A5DF" w14:textId="77777777" w:rsidR="003A291A" w:rsidRDefault="003A291A" w:rsidP="003A291A">
      <w:r>
        <w:t xml:space="preserve">  # Use </w:t>
      </w:r>
      <w:proofErr w:type="spellStart"/>
      <w:r>
        <w:t>bing_image_viewer</w:t>
      </w:r>
      <w:proofErr w:type="spellEnd"/>
      <w:r>
        <w:t xml:space="preserve"> to display the image in the chat box</w:t>
      </w:r>
    </w:p>
    <w:p w14:paraId="6A32504C" w14:textId="77777777" w:rsidR="003A291A" w:rsidRDefault="003A291A" w:rsidP="003A291A">
      <w:r>
        <w:t xml:space="preserve">  </w:t>
      </w:r>
      <w:proofErr w:type="spellStart"/>
      <w:r>
        <w:t>bing_image_viewer.display_image</w:t>
      </w:r>
      <w:proofErr w:type="spellEnd"/>
      <w:r>
        <w:t>(image)</w:t>
      </w:r>
    </w:p>
    <w:p w14:paraId="273F7038" w14:textId="77777777" w:rsidR="003A291A" w:rsidRDefault="003A291A" w:rsidP="003A291A">
      <w:r>
        <w:t xml:space="preserve">  # Use </w:t>
      </w:r>
      <w:proofErr w:type="spellStart"/>
      <w:r>
        <w:t>instagram_format</w:t>
      </w:r>
      <w:proofErr w:type="spellEnd"/>
      <w:r>
        <w:t xml:space="preserve"> to format the caption and the image according to Instagram's standards</w:t>
      </w:r>
    </w:p>
    <w:p w14:paraId="47C0CA71" w14:textId="77777777" w:rsidR="003A291A" w:rsidRDefault="003A291A" w:rsidP="003A291A">
      <w:r>
        <w:t xml:space="preserve">  </w:t>
      </w:r>
      <w:proofErr w:type="spellStart"/>
      <w:r>
        <w:t>instagram_format.format_caption</w:t>
      </w:r>
      <w:proofErr w:type="spellEnd"/>
      <w:r>
        <w:t>(caption)</w:t>
      </w:r>
    </w:p>
    <w:p w14:paraId="4A23306F" w14:textId="77777777" w:rsidR="003A291A" w:rsidRDefault="003A291A" w:rsidP="003A291A">
      <w:r>
        <w:t xml:space="preserve">  </w:t>
      </w:r>
      <w:proofErr w:type="spellStart"/>
      <w:r>
        <w:t>instagram_format.format_image</w:t>
      </w:r>
      <w:proofErr w:type="spellEnd"/>
      <w:r>
        <w:t>(image)</w:t>
      </w:r>
    </w:p>
    <w:p w14:paraId="4305F4EE" w14:textId="77777777" w:rsidR="003A291A" w:rsidRDefault="003A291A" w:rsidP="003A291A">
      <w:r>
        <w:t xml:space="preserve">  # Use </w:t>
      </w:r>
      <w:proofErr w:type="spellStart"/>
      <w:r>
        <w:t>image_saver</w:t>
      </w:r>
      <w:proofErr w:type="spellEnd"/>
      <w:r>
        <w:t xml:space="preserve"> to save or share the image on social media platforms, such as Instagram, Facebook, or Twitter</w:t>
      </w:r>
    </w:p>
    <w:p w14:paraId="569229CC" w14:textId="77777777" w:rsidR="003A291A" w:rsidRDefault="003A291A" w:rsidP="003A291A">
      <w:r>
        <w:t xml:space="preserve">  </w:t>
      </w:r>
      <w:proofErr w:type="spellStart"/>
      <w:r>
        <w:t>image_saver.save_image</w:t>
      </w:r>
      <w:proofErr w:type="spellEnd"/>
      <w:r>
        <w:t xml:space="preserve">(image, </w:t>
      </w:r>
      <w:proofErr w:type="spellStart"/>
      <w:r>
        <w:t>user_inputs</w:t>
      </w:r>
      <w:proofErr w:type="spellEnd"/>
      <w:r>
        <w:t>["</w:t>
      </w:r>
      <w:proofErr w:type="spellStart"/>
      <w:r>
        <w:t>ig_account_url</w:t>
      </w:r>
      <w:proofErr w:type="spellEnd"/>
      <w:r>
        <w:t>"])</w:t>
      </w:r>
    </w:p>
    <w:p w14:paraId="405A610F" w14:textId="77777777" w:rsidR="003A291A" w:rsidRDefault="003A291A" w:rsidP="003A291A">
      <w:r>
        <w:t xml:space="preserve">  </w:t>
      </w:r>
      <w:proofErr w:type="spellStart"/>
      <w:r>
        <w:t>image_saver.share_image</w:t>
      </w:r>
      <w:proofErr w:type="spellEnd"/>
      <w:r>
        <w:t xml:space="preserve">(image, </w:t>
      </w:r>
      <w:proofErr w:type="spellStart"/>
      <w:r>
        <w:t>user_inputs</w:t>
      </w:r>
      <w:proofErr w:type="spellEnd"/>
      <w:r>
        <w:t>["</w:t>
      </w:r>
      <w:proofErr w:type="spellStart"/>
      <w:r>
        <w:t>ig_account_url</w:t>
      </w:r>
      <w:proofErr w:type="spellEnd"/>
      <w:r>
        <w:t>"])</w:t>
      </w:r>
    </w:p>
    <w:p w14:paraId="664A5024" w14:textId="77777777" w:rsidR="003A291A" w:rsidRDefault="003A291A" w:rsidP="003A291A">
      <w:r>
        <w:t xml:space="preserve">  # Return the caption and the image as the final output</w:t>
      </w:r>
    </w:p>
    <w:p w14:paraId="4BF17129" w14:textId="77777777" w:rsidR="003A291A" w:rsidRDefault="003A291A" w:rsidP="003A291A">
      <w:r>
        <w:t xml:space="preserve">  return caption, image</w:t>
      </w:r>
    </w:p>
    <w:p w14:paraId="088F03F2" w14:textId="77777777" w:rsidR="003A291A" w:rsidRDefault="003A291A" w:rsidP="003A291A"/>
    <w:p w14:paraId="71970A6A" w14:textId="77777777" w:rsidR="003A291A" w:rsidRDefault="003A291A" w:rsidP="003A291A">
      <w:r>
        <w:t xml:space="preserve"># Call the </w:t>
      </w:r>
      <w:proofErr w:type="spellStart"/>
      <w:r>
        <w:t>get_user_inputs</w:t>
      </w:r>
      <w:proofErr w:type="spellEnd"/>
      <w:r>
        <w:t xml:space="preserve"> function to get the user's inputs</w:t>
      </w:r>
    </w:p>
    <w:p w14:paraId="4A778ADB" w14:textId="77777777" w:rsidR="003A291A" w:rsidRDefault="003A291A" w:rsidP="003A291A">
      <w:proofErr w:type="spellStart"/>
      <w:r>
        <w:t>user_inputs</w:t>
      </w:r>
      <w:proofErr w:type="spellEnd"/>
      <w:r>
        <w:t xml:space="preserve"> = </w:t>
      </w:r>
      <w:proofErr w:type="spellStart"/>
      <w:r>
        <w:t>get_user_inputs</w:t>
      </w:r>
      <w:proofErr w:type="spellEnd"/>
      <w:r>
        <w:t>()</w:t>
      </w:r>
    </w:p>
    <w:p w14:paraId="6716C142" w14:textId="77777777" w:rsidR="003A291A" w:rsidRDefault="003A291A" w:rsidP="003A291A"/>
    <w:p w14:paraId="6F00E8AD" w14:textId="77777777" w:rsidR="003A291A" w:rsidRDefault="003A291A" w:rsidP="003A291A">
      <w:r>
        <w:t xml:space="preserve"># Call the </w:t>
      </w:r>
      <w:proofErr w:type="spellStart"/>
      <w:r>
        <w:t>generate_content_type</w:t>
      </w:r>
      <w:proofErr w:type="spellEnd"/>
      <w:r>
        <w:t xml:space="preserve"> function to generate the content type based on the user's inputs</w:t>
      </w:r>
    </w:p>
    <w:p w14:paraId="10EB1DAD" w14:textId="77777777" w:rsidR="003A291A" w:rsidRDefault="003A291A" w:rsidP="003A291A">
      <w:r>
        <w:t xml:space="preserve">caption, image = </w:t>
      </w:r>
      <w:proofErr w:type="spellStart"/>
      <w:r>
        <w:t>generate_content_type</w:t>
      </w:r>
      <w:proofErr w:type="spellEnd"/>
      <w:r>
        <w:t>(</w:t>
      </w:r>
      <w:proofErr w:type="spellStart"/>
      <w:r>
        <w:t>user_inputs</w:t>
      </w:r>
      <w:proofErr w:type="spellEnd"/>
      <w:r>
        <w:t>)</w:t>
      </w:r>
    </w:p>
    <w:p w14:paraId="26DE2DD2" w14:textId="77777777" w:rsidR="003A291A" w:rsidRDefault="003A291A" w:rsidP="003A291A"/>
    <w:p w14:paraId="34909F11" w14:textId="77777777" w:rsidR="003A291A" w:rsidRDefault="003A291A" w:rsidP="003A291A">
      <w:r>
        <w:lastRenderedPageBreak/>
        <w:t># Print the caption and display the image in the chat box</w:t>
      </w:r>
    </w:p>
    <w:p w14:paraId="2B33177C" w14:textId="77777777" w:rsidR="003A291A" w:rsidRDefault="003A291A" w:rsidP="003A291A">
      <w:r>
        <w:t>print(caption)</w:t>
      </w:r>
    </w:p>
    <w:p w14:paraId="646A35C9" w14:textId="6218AE63" w:rsidR="00AB00C3" w:rsidRDefault="003A291A" w:rsidP="003A291A">
      <w:proofErr w:type="spellStart"/>
      <w:r>
        <w:t>bing_image_viewer.display_image</w:t>
      </w:r>
      <w:proofErr w:type="spellEnd"/>
      <w:r>
        <w:t>(image)</w:t>
      </w:r>
    </w:p>
    <w:sectPr w:rsidR="00AB00C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10722B7"/>
    <w:multiLevelType w:val="multilevel"/>
    <w:tmpl w:val="47BEC17C"/>
    <w:styleLink w:val="CourseOutline"/>
    <w:lvl w:ilvl="0">
      <w:start w:val="1"/>
      <w:numFmt w:val="none"/>
      <w:lvlText w:val="Course Outline"/>
      <w:lvlJc w:val="left"/>
      <w:pPr>
        <w:ind w:left="0" w:firstLine="0"/>
      </w:pPr>
      <w:rPr>
        <w:rFonts w:hint="default"/>
      </w:rPr>
    </w:lvl>
    <w:lvl w:ilvl="1">
      <w:start w:val="1"/>
      <w:numFmt w:val="decimalZero"/>
      <w:isLgl/>
      <w:lvlText w:val="Section %1.%2"/>
      <w:lvlJc w:val="left"/>
      <w:pPr>
        <w:ind w:left="0" w:firstLine="0"/>
      </w:pPr>
      <w:rPr>
        <w:rFonts w:hint="default"/>
      </w:rPr>
    </w:lvl>
    <w:lvl w:ilvl="2">
      <w:start w:val="1"/>
      <w:numFmt w:val="upperRoman"/>
      <w:lvlText w:val="(%3)"/>
      <w:lvlJc w:val="left"/>
      <w:pPr>
        <w:ind w:left="720" w:hanging="432"/>
      </w:pPr>
      <w:rPr>
        <w:rFonts w:ascii="Times New Roman" w:hAnsi="Times New Roman" w:hint="default"/>
        <w:sz w:val="20"/>
      </w:rPr>
    </w:lvl>
    <w:lvl w:ilvl="3">
      <w:start w:val="1"/>
      <w:numFmt w:val="lowerRoman"/>
      <w:lvlText w:val="(%4)"/>
      <w:lvlJc w:val="right"/>
      <w:pPr>
        <w:ind w:left="864" w:hanging="144"/>
      </w:pPr>
      <w:rPr>
        <w:rFonts w:hint="default"/>
      </w:rPr>
    </w:lvl>
    <w:lvl w:ilvl="4">
      <w:start w:val="1"/>
      <w:numFmt w:val="decimal"/>
      <w:lvlText w:val="%5)"/>
      <w:lvlJc w:val="left"/>
      <w:pPr>
        <w:ind w:left="1008" w:hanging="432"/>
      </w:pPr>
      <w:rPr>
        <w:rFonts w:hint="default"/>
      </w:rPr>
    </w:lvl>
    <w:lvl w:ilvl="5">
      <w:start w:val="1"/>
      <w:numFmt w:val="lowerLetter"/>
      <w:lvlText w:val="%6)"/>
      <w:lvlJc w:val="left"/>
      <w:pPr>
        <w:ind w:left="1152" w:hanging="432"/>
      </w:pPr>
      <w:rPr>
        <w:rFonts w:hint="default"/>
      </w:rPr>
    </w:lvl>
    <w:lvl w:ilvl="6">
      <w:start w:val="1"/>
      <w:numFmt w:val="lowerRoman"/>
      <w:lvlText w:val="%7)"/>
      <w:lvlJc w:val="right"/>
      <w:pPr>
        <w:ind w:left="1296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440" w:hanging="432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1584" w:hanging="144"/>
      </w:pPr>
      <w:rPr>
        <w:rFonts w:hint="default"/>
      </w:rPr>
    </w:lvl>
  </w:abstractNum>
  <w:num w:numId="1" w16cid:durableId="17398642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KwMDYwMza3NLM0MjRQ0lEKTi0uzszPAykwqgUAP9fKFCwAAAA="/>
  </w:docVars>
  <w:rsids>
    <w:rsidRoot w:val="003A291A"/>
    <w:rsid w:val="003122D4"/>
    <w:rsid w:val="003A291A"/>
    <w:rsid w:val="0053756A"/>
    <w:rsid w:val="008E226A"/>
    <w:rsid w:val="00A25F0D"/>
    <w:rsid w:val="00AB00C3"/>
    <w:rsid w:val="00B541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0C9155"/>
  <w15:chartTrackingRefBased/>
  <w15:docId w15:val="{A9C88243-EB72-4B62-A436-BE1895C9AD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numbering" w:customStyle="1" w:styleId="CourseOutline">
    <w:name w:val="Course Outline"/>
    <w:uiPriority w:val="99"/>
    <w:rsid w:val="003122D4"/>
    <w:pPr>
      <w:numPr>
        <w:numId w:val="1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6</Pages>
  <Words>925</Words>
  <Characters>5276</Characters>
  <Application>Microsoft Office Word</Application>
  <DocSecurity>0</DocSecurity>
  <Lines>43</Lines>
  <Paragraphs>12</Paragraphs>
  <ScaleCrop>false</ScaleCrop>
  <Company/>
  <LinksUpToDate>false</LinksUpToDate>
  <CharactersWithSpaces>6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Sullivan</dc:creator>
  <cp:keywords/>
  <dc:description/>
  <cp:lastModifiedBy>John Sullivan</cp:lastModifiedBy>
  <cp:revision>2</cp:revision>
  <dcterms:created xsi:type="dcterms:W3CDTF">2023-07-03T18:37:00Z</dcterms:created>
  <dcterms:modified xsi:type="dcterms:W3CDTF">2023-07-03T18:40:00Z</dcterms:modified>
</cp:coreProperties>
</file>